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Biomedical Engineer Internship Opportunity | Chicago, United States</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hicago, IL [ZIP Code]</w:t>
      </w:r>
    </w:p>
    <w:bookmarkStart w:id="21" w:name="X85d09caad46149736ac4ce66bcf8a8653905ac1"/>
    <w:p>
      <w:pPr>
        <w:pStyle w:val="Heading2"/>
      </w:pPr>
      <w:r>
        <w:t xml:space="preserve">Subject: Application for Biomedical Engineer Internship Position</w:t>
      </w:r>
    </w:p>
    <w:p>
      <w:pPr>
        <w:pStyle w:val="FirstParagraph"/>
      </w:pPr>
      <w:r>
        <w:t xml:space="preserve">Dear Hiring Manager,</w:t>
      </w:r>
    </w:p>
    <w:p>
      <w:pPr>
        <w:pStyle w:val="BodyText"/>
      </w:pPr>
      <w:r>
        <w:t xml:space="preserve">I am writing this Internship Application Letter to express my enthusiastic interest in the Biomedical Engineer internship position at [Company Name] in United States Chicago. As a dedicated and forward-thinking engineering student with a profound passion for healthcare innovation, I am eager to contribute my academic knowledge, technical skills, and unwavering commitment to advancing medical technology within your esteemed organization. The dynamic biomedical engineering landscape of Chicago—a city renowned for its world-class research institutions, cutting-edge hospitals, and burgeoning biotech ecosystem—aligns perfectly with my career aspirations. I am particularly drawn to [Company Name]'s pioneering work in [mention specific area: e.g., orthopedic implants, medical device development, or diagnostic systems], and I am confident that my background positions me to make meaningful contributions during this internship.</w:t>
      </w:r>
    </w:p>
    <w:p>
      <w:pPr>
        <w:pStyle w:val="BodyText"/>
      </w:pPr>
      <w:r>
        <w:t xml:space="preserve">Throughout my undergraduate studies in Biomedical Engineering at the University of Illinois Chicago (UIC), I have immersed myself in coursework and projects directly relevant to the challenges facing modern healthcare. My academic journey included advanced classes such as Biomaterials, Biomechanics, Medical Device Design, and Signal Processing for Health Monitoring. In my capstone project titled "Wearable Sensor System for Post-Operative Patient Recovery," I collaborated with a multidisciplinary team to design a non-invasive monitoring device using Arduino microcontrollers and machine learning algorithms to track gait patterns and vital signs. This project required rigorous testing in simulated clinical environments, resulting in a prototype that reduced patient monitoring time by 35%—a tangible demonstration of my ability to translate engineering principles into practical healthcare solutions.</w:t>
      </w:r>
    </w:p>
    <w:p>
      <w:pPr>
        <w:pStyle w:val="BodyText"/>
      </w:pPr>
      <w:r>
        <w:t xml:space="preserve">Proficiency in industry-standard software tools is a cornerstone of my technical skill set. I am adept at SolidWorks for 3D modeling and prototyping, MATLAB for biomedical signal analysis, and Python for data visualization and algorithm development. Additionally, my hands-on laboratory experience includes operating precision instruments such as scanning electron microscopes (SEM) and bioreactors during UIC's research collaborations with Northwestern Memorial Hospital. I also completed a clinical shadowing program at Rush University Medical Center, where I observed surgical procedures involving robotic-assisted technologies—a firsthand glimpse into how engineering innovations directly enhance patient outcomes. These experiences have solidified my understanding that the role of a Biomedical Engineer extends far beyond technical design; it requires empathy, interdisciplinary collaboration, and an unwavering commitment to improving human health.</w:t>
      </w:r>
    </w:p>
    <w:p>
      <w:pPr>
        <w:pStyle w:val="BodyText"/>
      </w:pPr>
      <w:r>
        <w:t xml:space="preserve">Chicago’s unique position as a hub for biomedical innovation makes this internship particularly compelling. The city boasts an unparalleled concentration of resources: from the National Institutes of Health (NIH)-funded research at the Illinois Institute of Technology to collaborative initiatives between Chicago Medical School and Argonne National Laboratory. I am especially inspired by [Company Name]'s recent work on [mention specific project or technology], which exemplifies the kind of forward-thinking approach that thrives in United States Chicago. As a city where startups, academic institutions, and healthcare giants converge to solve complex problems—from wearable health tech to AI-driven diagnostics—Chicago offers an ideal environment for an aspiring Biomedical Engineer to grow. I am eager to immerse myself in this ecosystem and learn from industry leaders who are redefining the future of medicine.</w:t>
      </w:r>
    </w:p>
    <w:p>
      <w:pPr>
        <w:pStyle w:val="BodyText"/>
      </w:pPr>
      <w:r>
        <w:t xml:space="preserve">My motivation extends beyond professional development; it is deeply rooted in a desire to address critical healthcare disparities. Growing up in a community with limited access to specialized medical care, I witnessed firsthand how technological barriers can impact patient outcomes. This experience fuels my commitment to developing affordable, accessible biomedical solutions—a value that resonates with [Company Name]'s mission statement as outlined on your website. During my internship at the Chicago-based startup MedTech Innovate, I contributed to a low-cost glucose monitoring system for underserved populations, which taught me the importance of designing technology with equity in mind. I am confident that this perspective would enrich your team’s approach to product development.</w:t>
      </w:r>
    </w:p>
    <w:p>
      <w:pPr>
        <w:pStyle w:val="BodyText"/>
      </w:pPr>
      <w:r>
        <w:t xml:space="preserve">I possess not only technical expertise but also the collaborative spirit essential for success in Chicago’s fast-paced innovation sector. As a member of UIC's Biomedical Engineering Student Association, I organized a hackathon that brought together 50+ students from DePaul University and Loyola to develop solutions for hospital efficiency challenges—a project requiring meticulous planning, cross-institutional communication, and adaptive problem-solving. These experiences have honed my ability to thrive in diverse teams, communicate complex concepts clearly, and navigate the nuanced demands of healthcare engineering projects.</w:t>
      </w:r>
    </w:p>
    <w:p>
      <w:pPr>
        <w:pStyle w:val="BodyText"/>
      </w:pPr>
      <w:r>
        <w:t xml:space="preserve">What excites me most about this opportunity is the chance to learn from [Company Name]’s team while contributing to projects that directly impact patient care. I am particularly impressed by your recent collaboration with Cook County Health on [specific initiative], which demonstrates a commitment to community-centered innovation—a hallmark of Chicago's biomedical ethos. My goal as a Biomedical Engineer is not merely to design devices but to create tools that empower clinicians and improve quality of life across diverse populations, and I believe [Company Name]’s culture embodies this vision.</w:t>
      </w:r>
    </w:p>
    <w:p>
      <w:pPr>
        <w:pStyle w:val="BodyText"/>
      </w:pPr>
      <w:r>
        <w:t xml:space="preserve">Thank you for considering my application as an Internship Application Letter for the Biomedical Engineer position. I have attached my resume for your review and welcome the opportunity to discuss how my skills in medical device prototyping, clinical collaboration, and data-driven design can support [Company Name]’s mission in United States Chicago. I am available at your convenience for an interview and can be reached via email or phone within the next 48 hours.</w:t>
      </w:r>
    </w:p>
    <w:p>
      <w:pPr>
        <w:pStyle w:val="BodyText"/>
      </w:pPr>
      <w:r>
        <w:t xml:space="preserve">I look forward to the possibility of contributing to your team’s groundbreaking work as a Biomedical Engineer intern this summer. Thank you for investing your time in reviewing my application—I am eager to discuss how my background aligns with your needs and how I can grow alongside Chicago’s most innovative healthcare technology leaders.</w:t>
      </w:r>
    </w:p>
    <w:p>
      <w:pPr>
        <w:pStyle w:val="BodyText"/>
      </w:pPr>
      <w:r>
        <w:t xml:space="preserve">Sincerely,</w:t>
      </w:r>
    </w:p>
    <w:p>
      <w:pPr>
        <w:pStyle w:val="BodyText"/>
      </w:pPr>
      <w:r>
        <w:t xml:space="preserve">[Your Full Name]</w:t>
      </w:r>
    </w:p>
    <w:p>
      <w:pPr>
        <w:pStyle w:val="BodyText"/>
      </w:pPr>
      <w:r>
        <w:t xml:space="preserve">This Internship Application Letter is submitted for the Biomedical Engineer position at [Company Name] in United States Chicago</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dc:title>
  <dc:creator/>
  <cp:keywords/>
  <dcterms:created xsi:type="dcterms:W3CDTF">2025-12-09T14:18:25Z</dcterms:created>
  <dcterms:modified xsi:type="dcterms:W3CDTF">2025-12-09T14:18:25Z</dcterms:modified>
</cp:coreProperties>
</file>

<file path=docProps/custom.xml><?xml version="1.0" encoding="utf-8"?>
<Properties xmlns="http://schemas.openxmlformats.org/officeDocument/2006/custom-properties" xmlns:vt="http://schemas.openxmlformats.org/officeDocument/2006/docPropsVTypes"/>
</file>